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empleton Emerging Markets Investment Trust Plc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5"/>
        <w:gridCol w:w="562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44 131 242 40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 LLP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uddle Findlay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emit.co.uk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45DD296" w:rsidR="00661C78" w:rsidRDefault="0021051D">
      <w:r>
        <w:rPr>
          <w:noProof/>
        </w:rPr>
        <w:drawing>
          <wp:inline distT="0" distB="0" distL="0" distR="0" wp14:anchorId="3F5F36D7" wp14:editId="7AD97B58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21051D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</Words>
  <Characters>217</Characters>
  <Application>Microsoft Office Word</Application>
  <DocSecurity>0</DocSecurity>
  <Lines>1</Lines>
  <Paragraphs>1</Paragraphs>
  <ScaleCrop>false</ScaleCrop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4:00Z</dcterms:modified>
</cp:coreProperties>
</file>